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1213" w:type="dxa"/>
        <w:tblLook w:val="04A0" w:firstRow="1" w:lastRow="0" w:firstColumn="1" w:lastColumn="0" w:noHBand="0" w:noVBand="1"/>
      </w:tblPr>
      <w:tblGrid>
        <w:gridCol w:w="2263"/>
        <w:gridCol w:w="8950"/>
      </w:tblGrid>
      <w:tr w:rsidR="00A46B40" w:rsidRPr="00326FBE" w14:paraId="5013E3B9" w14:textId="77777777" w:rsidTr="00A46B40">
        <w:trPr>
          <w:trHeight w:val="791"/>
        </w:trPr>
        <w:tc>
          <w:tcPr>
            <w:tcW w:w="11213" w:type="dxa"/>
            <w:gridSpan w:val="2"/>
            <w:noWrap/>
          </w:tcPr>
          <w:p w14:paraId="44782442" w14:textId="26AE95E4" w:rsidR="00A46B40" w:rsidRPr="00326FBE" w:rsidRDefault="00A46B40" w:rsidP="00E9286D">
            <w:r w:rsidRPr="00326FBE">
              <w:rPr>
                <w:b/>
                <w:sz w:val="32"/>
                <w:szCs w:val="32"/>
              </w:rPr>
              <w:t xml:space="preserve">Corrosion Atlas                   </w:t>
            </w:r>
            <w:r w:rsidRPr="00326FBE">
              <w:t>Contributed By: NAME</w:t>
            </w:r>
          </w:p>
        </w:tc>
      </w:tr>
      <w:tr w:rsidR="00E9286D" w:rsidRPr="00326FBE" w14:paraId="31FD7D25" w14:textId="77777777" w:rsidTr="00730649">
        <w:trPr>
          <w:trHeight w:val="2427"/>
        </w:trPr>
        <w:tc>
          <w:tcPr>
            <w:tcW w:w="2263" w:type="dxa"/>
            <w:noWrap/>
            <w:hideMark/>
          </w:tcPr>
          <w:p w14:paraId="447219C2" w14:textId="055FC1FF" w:rsidR="00E9286D" w:rsidRPr="00326FBE" w:rsidRDefault="002E0016">
            <w:pPr>
              <w:rPr>
                <w:b/>
              </w:rPr>
            </w:pPr>
            <w:r w:rsidRPr="00326FBE">
              <w:rPr>
                <w:b/>
              </w:rPr>
              <w:t xml:space="preserve">Type of </w:t>
            </w:r>
            <w:r w:rsidR="00F12AF5" w:rsidRPr="00326FBE">
              <w:rPr>
                <w:b/>
              </w:rPr>
              <w:t>Materia</w:t>
            </w:r>
            <w:r w:rsidR="00730649" w:rsidRPr="00326FBE">
              <w:rPr>
                <w:b/>
              </w:rPr>
              <w:t xml:space="preserve">l: </w:t>
            </w:r>
          </w:p>
          <w:p w14:paraId="3044B411" w14:textId="45A20145" w:rsidR="00730649" w:rsidRPr="00326FBE" w:rsidRDefault="00730649">
            <w:pPr>
              <w:rPr>
                <w:b/>
              </w:rPr>
            </w:pPr>
            <w:r w:rsidRPr="00326FBE">
              <w:rPr>
                <w:b/>
              </w:rPr>
              <w:t>Name, Code, Chemical Comparison</w:t>
            </w:r>
          </w:p>
          <w:p w14:paraId="261411B1" w14:textId="555DB551" w:rsidR="002E0016" w:rsidRPr="00326FBE" w:rsidRDefault="002E0016" w:rsidP="002E0016">
            <w:pPr>
              <w:jc w:val="center"/>
            </w:pPr>
          </w:p>
        </w:tc>
        <w:tc>
          <w:tcPr>
            <w:tcW w:w="8950" w:type="dxa"/>
            <w:noWrap/>
            <w:hideMark/>
          </w:tcPr>
          <w:p w14:paraId="6AF772D6" w14:textId="77777777" w:rsidR="00E9286D" w:rsidRPr="00326FBE" w:rsidRDefault="00E9286D" w:rsidP="00E9286D">
            <w:r w:rsidRPr="00326FBE">
              <w:t> </w:t>
            </w:r>
          </w:p>
        </w:tc>
      </w:tr>
      <w:tr w:rsidR="00E9286D" w:rsidRPr="00326FBE" w14:paraId="7C772475" w14:textId="77777777" w:rsidTr="00730649">
        <w:trPr>
          <w:trHeight w:val="1754"/>
        </w:trPr>
        <w:tc>
          <w:tcPr>
            <w:tcW w:w="2263" w:type="dxa"/>
            <w:noWrap/>
            <w:hideMark/>
          </w:tcPr>
          <w:p w14:paraId="7F8C976C" w14:textId="77777777" w:rsidR="00E9286D" w:rsidRPr="00326FBE" w:rsidRDefault="00E9286D">
            <w:pPr>
              <w:rPr>
                <w:b/>
              </w:rPr>
            </w:pPr>
            <w:r w:rsidRPr="00326FBE">
              <w:rPr>
                <w:b/>
              </w:rPr>
              <w:t>System</w:t>
            </w:r>
            <w:r w:rsidR="00730649" w:rsidRPr="00326FBE">
              <w:rPr>
                <w:b/>
              </w:rPr>
              <w:t>:</w:t>
            </w:r>
          </w:p>
          <w:p w14:paraId="64B6C297" w14:textId="1F330FA4" w:rsidR="00730649" w:rsidRPr="00326FBE" w:rsidRDefault="00730649">
            <w:pPr>
              <w:rPr>
                <w:b/>
              </w:rPr>
            </w:pPr>
            <w:r w:rsidRPr="00326FBE">
              <w:rPr>
                <w:b/>
              </w:rPr>
              <w:t>Describe how the system works</w:t>
            </w:r>
            <w:r w:rsidR="00326FBE" w:rsidRPr="00326FBE">
              <w:rPr>
                <w:b/>
              </w:rPr>
              <w:t>, stress, temperature, pH, etc</w:t>
            </w:r>
            <w:r w:rsidR="00326FBE">
              <w:rPr>
                <w:b/>
              </w:rPr>
              <w:t>.</w:t>
            </w:r>
          </w:p>
        </w:tc>
        <w:tc>
          <w:tcPr>
            <w:tcW w:w="8950" w:type="dxa"/>
            <w:noWrap/>
            <w:hideMark/>
          </w:tcPr>
          <w:p w14:paraId="52540601" w14:textId="77777777" w:rsidR="00E9286D" w:rsidRPr="00326FBE" w:rsidRDefault="00E9286D" w:rsidP="00E9286D">
            <w:r w:rsidRPr="00326FBE">
              <w:t> </w:t>
            </w:r>
          </w:p>
        </w:tc>
      </w:tr>
      <w:tr w:rsidR="00E9286D" w:rsidRPr="00326FBE" w14:paraId="38B50842" w14:textId="77777777" w:rsidTr="00730649">
        <w:trPr>
          <w:trHeight w:val="1478"/>
        </w:trPr>
        <w:tc>
          <w:tcPr>
            <w:tcW w:w="2263" w:type="dxa"/>
            <w:noWrap/>
            <w:hideMark/>
          </w:tcPr>
          <w:p w14:paraId="274A1068" w14:textId="46AC4DC8" w:rsidR="00E9286D" w:rsidRPr="00326FBE" w:rsidRDefault="002E0016">
            <w:pPr>
              <w:rPr>
                <w:b/>
              </w:rPr>
            </w:pPr>
            <w:r w:rsidRPr="00326FBE">
              <w:rPr>
                <w:b/>
              </w:rPr>
              <w:t xml:space="preserve">Name </w:t>
            </w:r>
            <w:r w:rsidR="00730649" w:rsidRPr="00326FBE">
              <w:rPr>
                <w:b/>
              </w:rPr>
              <w:t xml:space="preserve">and role </w:t>
            </w:r>
            <w:r w:rsidRPr="00326FBE">
              <w:rPr>
                <w:b/>
              </w:rPr>
              <w:t xml:space="preserve">of the </w:t>
            </w:r>
            <w:r w:rsidR="00E9286D" w:rsidRPr="00326FBE">
              <w:rPr>
                <w:b/>
              </w:rPr>
              <w:t>Part</w:t>
            </w:r>
            <w:r w:rsidR="00730649" w:rsidRPr="00326FBE">
              <w:rPr>
                <w:b/>
              </w:rPr>
              <w:t xml:space="preserve"> in the system</w:t>
            </w:r>
          </w:p>
          <w:p w14:paraId="01BEA361" w14:textId="1C48935D" w:rsidR="00730649" w:rsidRPr="00326FBE" w:rsidRDefault="00730649">
            <w:pPr>
              <w:rPr>
                <w:b/>
              </w:rPr>
            </w:pPr>
          </w:p>
        </w:tc>
        <w:tc>
          <w:tcPr>
            <w:tcW w:w="8950" w:type="dxa"/>
            <w:noWrap/>
            <w:hideMark/>
          </w:tcPr>
          <w:p w14:paraId="098E71EB" w14:textId="77777777" w:rsidR="00E9286D" w:rsidRPr="00326FBE" w:rsidRDefault="00E9286D" w:rsidP="00E9286D">
            <w:r w:rsidRPr="00326FBE">
              <w:t> </w:t>
            </w:r>
          </w:p>
        </w:tc>
      </w:tr>
      <w:tr w:rsidR="00E9286D" w:rsidRPr="00326FBE" w14:paraId="4A22527D" w14:textId="77777777" w:rsidTr="00730649">
        <w:trPr>
          <w:trHeight w:val="1069"/>
        </w:trPr>
        <w:tc>
          <w:tcPr>
            <w:tcW w:w="2263" w:type="dxa"/>
            <w:noWrap/>
            <w:hideMark/>
          </w:tcPr>
          <w:p w14:paraId="348D9EC2" w14:textId="77777777" w:rsidR="00E9286D" w:rsidRPr="00326FBE" w:rsidRDefault="00E9286D">
            <w:pPr>
              <w:rPr>
                <w:b/>
              </w:rPr>
            </w:pPr>
            <w:r w:rsidRPr="00326FBE">
              <w:rPr>
                <w:b/>
              </w:rPr>
              <w:t>Phenomenon</w:t>
            </w:r>
            <w:r w:rsidR="00730649" w:rsidRPr="00326FBE">
              <w:rPr>
                <w:b/>
              </w:rPr>
              <w:t>:</w:t>
            </w:r>
          </w:p>
          <w:p w14:paraId="140AAC2E" w14:textId="04EBC73F" w:rsidR="00730649" w:rsidRPr="00326FBE" w:rsidRDefault="00730649">
            <w:pPr>
              <w:rPr>
                <w:b/>
              </w:rPr>
            </w:pPr>
            <w:r w:rsidRPr="00326FBE">
              <w:rPr>
                <w:b/>
              </w:rPr>
              <w:t>Type of Corrosion</w:t>
            </w:r>
            <w:r w:rsidR="00326FBE" w:rsidRPr="00326FBE">
              <w:rPr>
                <w:b/>
              </w:rPr>
              <w:t>, e.g. pitting corrosion, stress corrosion cracking, etc</w:t>
            </w:r>
            <w:r w:rsidR="00326FBE">
              <w:rPr>
                <w:b/>
              </w:rPr>
              <w:t>.</w:t>
            </w:r>
          </w:p>
        </w:tc>
        <w:tc>
          <w:tcPr>
            <w:tcW w:w="8950" w:type="dxa"/>
            <w:noWrap/>
            <w:hideMark/>
          </w:tcPr>
          <w:p w14:paraId="787C0D97" w14:textId="77777777" w:rsidR="00E9286D" w:rsidRPr="00326FBE" w:rsidRDefault="00E9286D" w:rsidP="00E9286D">
            <w:r w:rsidRPr="00326FBE">
              <w:t> </w:t>
            </w:r>
          </w:p>
        </w:tc>
      </w:tr>
      <w:tr w:rsidR="00A46B40" w:rsidRPr="00326FBE" w14:paraId="1D02E533" w14:textId="77777777" w:rsidTr="00A46B40">
        <w:trPr>
          <w:trHeight w:val="1069"/>
        </w:trPr>
        <w:tc>
          <w:tcPr>
            <w:tcW w:w="11213" w:type="dxa"/>
            <w:gridSpan w:val="2"/>
            <w:noWrap/>
          </w:tcPr>
          <w:p w14:paraId="21C37056" w14:textId="77777777" w:rsidR="00A46B40" w:rsidRPr="00326FBE" w:rsidRDefault="00A46B40" w:rsidP="00A46B40">
            <w:pPr>
              <w:jc w:val="center"/>
            </w:pPr>
            <w:r w:rsidRPr="00326FBE">
              <w:t>Insert Figure Name Here</w:t>
            </w:r>
          </w:p>
          <w:p w14:paraId="61B94E6F" w14:textId="77777777" w:rsidR="00A46B40" w:rsidRPr="00326FBE" w:rsidRDefault="00A46B40" w:rsidP="00A46B40">
            <w:pPr>
              <w:jc w:val="center"/>
            </w:pPr>
            <w:r w:rsidRPr="00326FBE">
              <w:t>Insert Figure Name Here</w:t>
            </w:r>
          </w:p>
        </w:tc>
      </w:tr>
      <w:tr w:rsidR="00E9286D" w:rsidRPr="00326FBE" w14:paraId="11C1B9ED" w14:textId="77777777" w:rsidTr="00730649">
        <w:trPr>
          <w:trHeight w:val="1165"/>
        </w:trPr>
        <w:tc>
          <w:tcPr>
            <w:tcW w:w="2263" w:type="dxa"/>
            <w:noWrap/>
            <w:hideMark/>
          </w:tcPr>
          <w:p w14:paraId="5285B3FE" w14:textId="2BF3E89C" w:rsidR="00E9286D" w:rsidRPr="00326FBE" w:rsidRDefault="0093522D">
            <w:pPr>
              <w:rPr>
                <w:b/>
              </w:rPr>
            </w:pPr>
            <w:r w:rsidRPr="00326FBE">
              <w:rPr>
                <w:b/>
              </w:rPr>
              <w:t>Appearance</w:t>
            </w:r>
            <w:r w:rsidR="00730649" w:rsidRPr="00326FBE">
              <w:rPr>
                <w:b/>
              </w:rPr>
              <w:t xml:space="preserve"> </w:t>
            </w:r>
            <w:r w:rsidR="00326FBE" w:rsidRPr="00326FBE">
              <w:rPr>
                <w:b/>
              </w:rPr>
              <w:t xml:space="preserve">or description </w:t>
            </w:r>
            <w:r w:rsidR="00730649" w:rsidRPr="00326FBE">
              <w:rPr>
                <w:b/>
              </w:rPr>
              <w:t xml:space="preserve">of Corrosion: </w:t>
            </w:r>
          </w:p>
          <w:p w14:paraId="4E013CF5" w14:textId="48D0AAB1" w:rsidR="00730649" w:rsidRPr="00326FBE" w:rsidRDefault="00DA537E">
            <w:pPr>
              <w:rPr>
                <w:b/>
              </w:rPr>
            </w:pPr>
            <w:r w:rsidRPr="00326FBE">
              <w:rPr>
                <w:b/>
              </w:rPr>
              <w:t>(this must be text – do not put figures/photos here)</w:t>
            </w:r>
          </w:p>
          <w:p w14:paraId="6CCEF9F0" w14:textId="3E8BF5A1" w:rsidR="00730649" w:rsidRPr="00326FBE" w:rsidRDefault="00730649">
            <w:pPr>
              <w:rPr>
                <w:b/>
              </w:rPr>
            </w:pPr>
          </w:p>
          <w:p w14:paraId="131F8615" w14:textId="4D5860C8" w:rsidR="00730649" w:rsidRPr="00326FBE" w:rsidRDefault="00730649">
            <w:pPr>
              <w:rPr>
                <w:b/>
              </w:rPr>
            </w:pPr>
          </w:p>
        </w:tc>
        <w:tc>
          <w:tcPr>
            <w:tcW w:w="8950" w:type="dxa"/>
            <w:noWrap/>
            <w:hideMark/>
          </w:tcPr>
          <w:p w14:paraId="3B67A214" w14:textId="77777777" w:rsidR="00E9286D" w:rsidRPr="00326FBE" w:rsidRDefault="00E9286D" w:rsidP="00E9286D">
            <w:r w:rsidRPr="00326FBE">
              <w:t> </w:t>
            </w:r>
          </w:p>
        </w:tc>
      </w:tr>
      <w:tr w:rsidR="00E9286D" w:rsidRPr="00326FBE" w14:paraId="12445595" w14:textId="77777777" w:rsidTr="00730649">
        <w:trPr>
          <w:trHeight w:val="829"/>
        </w:trPr>
        <w:tc>
          <w:tcPr>
            <w:tcW w:w="2263" w:type="dxa"/>
            <w:noWrap/>
            <w:hideMark/>
          </w:tcPr>
          <w:p w14:paraId="500678B6" w14:textId="6700A8C9" w:rsidR="00E9286D" w:rsidRPr="00326FBE" w:rsidRDefault="00E9286D">
            <w:pPr>
              <w:rPr>
                <w:b/>
              </w:rPr>
            </w:pPr>
            <w:r w:rsidRPr="00326FBE">
              <w:rPr>
                <w:b/>
              </w:rPr>
              <w:t>Time in Service</w:t>
            </w:r>
            <w:r w:rsidR="00730649" w:rsidRPr="00326FBE">
              <w:rPr>
                <w:b/>
              </w:rPr>
              <w:t xml:space="preserve"> to cause the corrosion:</w:t>
            </w:r>
          </w:p>
        </w:tc>
        <w:tc>
          <w:tcPr>
            <w:tcW w:w="8950" w:type="dxa"/>
            <w:noWrap/>
            <w:hideMark/>
          </w:tcPr>
          <w:p w14:paraId="2351C020" w14:textId="77777777" w:rsidR="00E9286D" w:rsidRPr="00326FBE" w:rsidRDefault="00E9286D" w:rsidP="00E9286D">
            <w:r w:rsidRPr="00326FBE">
              <w:t> </w:t>
            </w:r>
          </w:p>
        </w:tc>
      </w:tr>
      <w:tr w:rsidR="00E9286D" w:rsidRPr="00326FBE" w14:paraId="1AAAC3F1" w14:textId="77777777" w:rsidTr="00730649">
        <w:trPr>
          <w:trHeight w:val="781"/>
        </w:trPr>
        <w:tc>
          <w:tcPr>
            <w:tcW w:w="2263" w:type="dxa"/>
            <w:noWrap/>
            <w:hideMark/>
          </w:tcPr>
          <w:p w14:paraId="09710D1B" w14:textId="7F43BE78" w:rsidR="00E9286D" w:rsidRPr="00326FBE" w:rsidRDefault="00730649">
            <w:pPr>
              <w:rPr>
                <w:b/>
              </w:rPr>
            </w:pPr>
            <w:r w:rsidRPr="00326FBE">
              <w:rPr>
                <w:b/>
              </w:rPr>
              <w:t xml:space="preserve">The Causes and </w:t>
            </w:r>
            <w:r w:rsidR="00E9286D" w:rsidRPr="00326FBE">
              <w:rPr>
                <w:b/>
              </w:rPr>
              <w:t>Environment</w:t>
            </w:r>
            <w:r w:rsidRPr="00326FBE">
              <w:rPr>
                <w:b/>
              </w:rPr>
              <w:t>:</w:t>
            </w:r>
          </w:p>
          <w:p w14:paraId="6293F351" w14:textId="144CC660" w:rsidR="00730649" w:rsidRPr="00326FBE" w:rsidRDefault="00730649">
            <w:pPr>
              <w:rPr>
                <w:b/>
              </w:rPr>
            </w:pPr>
            <w:r w:rsidRPr="00326FBE">
              <w:rPr>
                <w:b/>
              </w:rPr>
              <w:t>The effects that caused corrosion</w:t>
            </w:r>
          </w:p>
        </w:tc>
        <w:tc>
          <w:tcPr>
            <w:tcW w:w="8950" w:type="dxa"/>
            <w:noWrap/>
            <w:hideMark/>
          </w:tcPr>
          <w:p w14:paraId="60EA617C" w14:textId="77777777" w:rsidR="00E9286D" w:rsidRPr="00326FBE" w:rsidRDefault="00E9286D" w:rsidP="00E9286D">
            <w:r w:rsidRPr="00326FBE">
              <w:t> </w:t>
            </w:r>
          </w:p>
        </w:tc>
      </w:tr>
      <w:tr w:rsidR="00E9286D" w:rsidRPr="00326FBE" w14:paraId="781A32FE" w14:textId="77777777" w:rsidTr="00730649">
        <w:trPr>
          <w:trHeight w:val="1790"/>
        </w:trPr>
        <w:tc>
          <w:tcPr>
            <w:tcW w:w="2263" w:type="dxa"/>
            <w:noWrap/>
            <w:hideMark/>
          </w:tcPr>
          <w:p w14:paraId="6327595D" w14:textId="77777777" w:rsidR="00E9286D" w:rsidRPr="00326FBE" w:rsidRDefault="00E9286D">
            <w:pPr>
              <w:rPr>
                <w:b/>
              </w:rPr>
            </w:pPr>
            <w:r w:rsidRPr="00326FBE">
              <w:rPr>
                <w:b/>
              </w:rPr>
              <w:lastRenderedPageBreak/>
              <w:t>Remedy</w:t>
            </w:r>
            <w:r w:rsidR="00730649" w:rsidRPr="00326FBE">
              <w:rPr>
                <w:b/>
              </w:rPr>
              <w:t>:</w:t>
            </w:r>
          </w:p>
          <w:p w14:paraId="16610579" w14:textId="1C058FB4" w:rsidR="00730649" w:rsidRPr="00326FBE" w:rsidRDefault="00730649">
            <w:pPr>
              <w:rPr>
                <w:b/>
              </w:rPr>
            </w:pPr>
            <w:r w:rsidRPr="00326FBE">
              <w:rPr>
                <w:b/>
              </w:rPr>
              <w:t>How occurrence of this corrosion can be avoided</w:t>
            </w:r>
            <w:r w:rsidR="00AC1C3F" w:rsidRPr="00326FBE">
              <w:rPr>
                <w:b/>
              </w:rPr>
              <w:t xml:space="preserve"> and how does remedying affect net zero and sustainability? </w:t>
            </w:r>
          </w:p>
        </w:tc>
        <w:tc>
          <w:tcPr>
            <w:tcW w:w="8950" w:type="dxa"/>
            <w:noWrap/>
            <w:hideMark/>
          </w:tcPr>
          <w:p w14:paraId="231BAF20" w14:textId="77777777" w:rsidR="00E9286D" w:rsidRPr="00326FBE" w:rsidRDefault="00E9286D" w:rsidP="00E9286D">
            <w:r w:rsidRPr="00326FBE">
              <w:t> </w:t>
            </w:r>
          </w:p>
        </w:tc>
      </w:tr>
    </w:tbl>
    <w:p w14:paraId="373D48CE" w14:textId="77777777" w:rsidR="00A74F58" w:rsidRPr="00326FBE" w:rsidRDefault="00A74F58"/>
    <w:p w14:paraId="451EDB35" w14:textId="77777777" w:rsidR="00F10C49" w:rsidRPr="00326FBE" w:rsidRDefault="00F10C49">
      <w:pPr>
        <w:rPr>
          <w:b/>
        </w:rPr>
      </w:pPr>
      <w:r w:rsidRPr="00326FBE">
        <w:rPr>
          <w:b/>
        </w:rPr>
        <w:t>Contributor Name(s):</w:t>
      </w:r>
    </w:p>
    <w:p w14:paraId="4BCC47F6" w14:textId="77777777" w:rsidR="00F10C49" w:rsidRPr="00326FBE" w:rsidRDefault="00F10C49">
      <w:pPr>
        <w:rPr>
          <w:b/>
        </w:rPr>
      </w:pPr>
      <w:r w:rsidRPr="00326FBE">
        <w:rPr>
          <w:b/>
        </w:rPr>
        <w:t>Affiliations:</w:t>
      </w:r>
    </w:p>
    <w:p w14:paraId="76F17BAF" w14:textId="77777777" w:rsidR="00F10C49" w:rsidRPr="00326FBE" w:rsidRDefault="00F10C49">
      <w:pPr>
        <w:rPr>
          <w:b/>
        </w:rPr>
      </w:pPr>
      <w:r w:rsidRPr="00326FBE">
        <w:rPr>
          <w:b/>
        </w:rPr>
        <w:t>Contact Information (please include email):</w:t>
      </w:r>
    </w:p>
    <w:p w14:paraId="2922E82E" w14:textId="42090C1F" w:rsidR="00F10C49" w:rsidRPr="00326FBE" w:rsidRDefault="00F10C49">
      <w:pPr>
        <w:rPr>
          <w:b/>
        </w:rPr>
      </w:pPr>
      <w:r w:rsidRPr="00326FBE">
        <w:rPr>
          <w:b/>
        </w:rPr>
        <w:t>Short Bio(s):</w:t>
      </w:r>
    </w:p>
    <w:p w14:paraId="7022D002" w14:textId="0D492306" w:rsidR="00262216" w:rsidRPr="00326FBE" w:rsidRDefault="00262216">
      <w:pPr>
        <w:rPr>
          <w:b/>
        </w:rPr>
      </w:pPr>
      <w:r w:rsidRPr="00326FBE">
        <w:rPr>
          <w:b/>
        </w:rPr>
        <w:t xml:space="preserve">Relevant References/Literature to add related to your case study: </w:t>
      </w:r>
      <w:r w:rsidR="0098490F">
        <w:rPr>
          <w:b/>
        </w:rPr>
        <w:t xml:space="preserve"> </w:t>
      </w:r>
    </w:p>
    <w:p w14:paraId="3B31ED13" w14:textId="0663C8B3" w:rsidR="00002509" w:rsidRPr="00326FBE" w:rsidRDefault="002E0016" w:rsidP="00002509">
      <w:pPr>
        <w:pStyle w:val="NoSpacing"/>
        <w:rPr>
          <w:u w:val="single"/>
        </w:rPr>
      </w:pPr>
      <w:r w:rsidRPr="00326FBE">
        <w:rPr>
          <w:u w:val="single"/>
        </w:rPr>
        <w:t>Requirements to be considered for peer review:</w:t>
      </w:r>
      <w:r w:rsidR="00002509" w:rsidRPr="00326FBE">
        <w:rPr>
          <w:u w:val="single"/>
        </w:rPr>
        <w:t xml:space="preserve"> </w:t>
      </w:r>
    </w:p>
    <w:p w14:paraId="0560CCDF" w14:textId="4526F75C" w:rsidR="00002509" w:rsidRPr="00326FBE" w:rsidRDefault="00F40CF4" w:rsidP="00002509">
      <w:pPr>
        <w:pStyle w:val="NoSpacing"/>
        <w:numPr>
          <w:ilvl w:val="0"/>
          <w:numId w:val="1"/>
        </w:numPr>
      </w:pPr>
      <w:r w:rsidRPr="00326FBE">
        <w:t xml:space="preserve">Minimal of </w:t>
      </w:r>
      <w:r w:rsidR="00730649" w:rsidRPr="00326FBE">
        <w:t>200</w:t>
      </w:r>
      <w:r w:rsidRPr="00326FBE">
        <w:t xml:space="preserve"> words and m</w:t>
      </w:r>
      <w:r w:rsidR="00002509" w:rsidRPr="00326FBE">
        <w:t>ax of 3</w:t>
      </w:r>
      <w:r w:rsidR="00730649" w:rsidRPr="00326FBE">
        <w:t>5</w:t>
      </w:r>
      <w:r w:rsidR="00F12AF5" w:rsidRPr="00326FBE">
        <w:t>0</w:t>
      </w:r>
      <w:r w:rsidR="00002509" w:rsidRPr="00326FBE">
        <w:t xml:space="preserve"> words to one case study</w:t>
      </w:r>
      <w:r w:rsidRPr="00326FBE">
        <w:t xml:space="preserve"> – case study will be rejected for peer review if minimum</w:t>
      </w:r>
      <w:r w:rsidR="002E0016" w:rsidRPr="00326FBE">
        <w:t xml:space="preserve"> or maximum</w:t>
      </w:r>
      <w:r w:rsidRPr="00326FBE">
        <w:t xml:space="preserve"> word count is not met</w:t>
      </w:r>
    </w:p>
    <w:p w14:paraId="6DA027C1" w14:textId="0E46AB4F" w:rsidR="00002509" w:rsidRPr="00326FBE" w:rsidRDefault="00002509" w:rsidP="00002509">
      <w:pPr>
        <w:pStyle w:val="NoSpacing"/>
        <w:numPr>
          <w:ilvl w:val="0"/>
          <w:numId w:val="1"/>
        </w:numPr>
      </w:pPr>
      <w:r w:rsidRPr="00326FBE">
        <w:t xml:space="preserve">Prefer jpeg, tiff or </w:t>
      </w:r>
      <w:proofErr w:type="spellStart"/>
      <w:r w:rsidRPr="00326FBE">
        <w:t>powerpoint</w:t>
      </w:r>
      <w:proofErr w:type="spellEnd"/>
      <w:r w:rsidRPr="00326FBE">
        <w:t xml:space="preserve"> for figure images / 300 dpi </w:t>
      </w:r>
      <w:r w:rsidR="002E0016" w:rsidRPr="00326FBE">
        <w:t xml:space="preserve">or higher </w:t>
      </w:r>
      <w:r w:rsidRPr="00326FBE">
        <w:t>/ color</w:t>
      </w:r>
    </w:p>
    <w:p w14:paraId="3421FF6A" w14:textId="43943FFC" w:rsidR="00F40CF4" w:rsidRPr="00326FBE" w:rsidRDefault="00F40CF4" w:rsidP="00002509">
      <w:pPr>
        <w:pStyle w:val="NoSpacing"/>
        <w:numPr>
          <w:ilvl w:val="0"/>
          <w:numId w:val="1"/>
        </w:numPr>
      </w:pPr>
      <w:r w:rsidRPr="00326FBE">
        <w:t>If submitting multiple figures, please i</w:t>
      </w:r>
      <w:r w:rsidR="00002509" w:rsidRPr="00326FBE">
        <w:t xml:space="preserve">ndicate which 2 figures should appear in </w:t>
      </w:r>
      <w:r w:rsidR="002E0016" w:rsidRPr="00326FBE">
        <w:t xml:space="preserve">the print </w:t>
      </w:r>
      <w:r w:rsidR="00002509" w:rsidRPr="00326FBE">
        <w:t>book version (</w:t>
      </w:r>
      <w:r w:rsidRPr="00326FBE">
        <w:t xml:space="preserve">label </w:t>
      </w:r>
      <w:r w:rsidR="00002509" w:rsidRPr="00326FBE">
        <w:t xml:space="preserve">them in the case study under Phenomenon) and name remaining figures as </w:t>
      </w:r>
      <w:r w:rsidRPr="00326FBE">
        <w:t xml:space="preserve">EXTRA in their file name. </w:t>
      </w:r>
    </w:p>
    <w:p w14:paraId="29678E66" w14:textId="6E54B0A1" w:rsidR="00262216" w:rsidRPr="00326FBE" w:rsidRDefault="00262216" w:rsidP="00262216">
      <w:pPr>
        <w:pStyle w:val="NoSpacing"/>
        <w:ind w:left="360"/>
      </w:pPr>
    </w:p>
    <w:p w14:paraId="1750595B" w14:textId="77777777" w:rsidR="00F40CF4" w:rsidRPr="00326FBE" w:rsidRDefault="00F40CF4" w:rsidP="00F40CF4">
      <w:pPr>
        <w:pStyle w:val="NoSpacing"/>
        <w:ind w:left="720"/>
      </w:pPr>
    </w:p>
    <w:p w14:paraId="0080B55B" w14:textId="77777777" w:rsidR="00002509" w:rsidRPr="00326FBE" w:rsidRDefault="00F40CF4" w:rsidP="00F40CF4">
      <w:pPr>
        <w:pStyle w:val="NoSpacing"/>
        <w:ind w:left="720"/>
      </w:pPr>
      <w:r w:rsidRPr="00326FBE">
        <w:t>Example:</w:t>
      </w:r>
    </w:p>
    <w:p w14:paraId="64BA077F" w14:textId="77777777" w:rsidR="00F40CF4" w:rsidRPr="00326FBE" w:rsidRDefault="00F40CF4" w:rsidP="00F40CF4">
      <w:pPr>
        <w:pStyle w:val="NoSpacing"/>
        <w:ind w:left="720"/>
      </w:pPr>
      <w:r w:rsidRPr="00326FBE">
        <w:t>Case Study #1 Figure 1_FOR BOOK</w:t>
      </w:r>
    </w:p>
    <w:p w14:paraId="4FBE901E" w14:textId="77777777" w:rsidR="00F40CF4" w:rsidRPr="00326FBE" w:rsidRDefault="00F40CF4" w:rsidP="00F40CF4">
      <w:pPr>
        <w:pStyle w:val="NoSpacing"/>
        <w:ind w:left="720"/>
      </w:pPr>
      <w:r w:rsidRPr="00326FBE">
        <w:t>Case Study #1 Figure 2_FOR BOOK</w:t>
      </w:r>
    </w:p>
    <w:p w14:paraId="5CABB34D" w14:textId="77777777" w:rsidR="00F40CF4" w:rsidRPr="00326FBE" w:rsidRDefault="00F40CF4" w:rsidP="00F40CF4">
      <w:pPr>
        <w:pStyle w:val="NoSpacing"/>
        <w:ind w:left="720"/>
      </w:pPr>
      <w:r w:rsidRPr="00326FBE">
        <w:t>Case Study #1 Figure 3_EXTRA</w:t>
      </w:r>
    </w:p>
    <w:p w14:paraId="420A7A19" w14:textId="77777777" w:rsidR="00F40CF4" w:rsidRPr="00002509" w:rsidRDefault="00F40CF4" w:rsidP="00F40CF4">
      <w:pPr>
        <w:pStyle w:val="NoSpacing"/>
        <w:ind w:left="720"/>
      </w:pPr>
      <w:r w:rsidRPr="00326FBE">
        <w:t>Etc.</w:t>
      </w:r>
    </w:p>
    <w:sectPr w:rsidR="00F40CF4" w:rsidRPr="00002509" w:rsidSect="0093522D">
      <w:pgSz w:w="12240" w:h="15840"/>
      <w:pgMar w:top="864" w:right="720" w:bottom="86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2E0BF2" w14:textId="77777777" w:rsidR="001A41E0" w:rsidRDefault="001A41E0" w:rsidP="00C66EBC">
      <w:pPr>
        <w:spacing w:after="0" w:line="240" w:lineRule="auto"/>
      </w:pPr>
      <w:r>
        <w:separator/>
      </w:r>
    </w:p>
  </w:endnote>
  <w:endnote w:type="continuationSeparator" w:id="0">
    <w:p w14:paraId="21BCA572" w14:textId="77777777" w:rsidR="001A41E0" w:rsidRDefault="001A41E0" w:rsidP="00C66E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372CF4" w14:textId="77777777" w:rsidR="001A41E0" w:rsidRDefault="001A41E0" w:rsidP="00C66EBC">
      <w:pPr>
        <w:spacing w:after="0" w:line="240" w:lineRule="auto"/>
      </w:pPr>
      <w:r>
        <w:separator/>
      </w:r>
    </w:p>
  </w:footnote>
  <w:footnote w:type="continuationSeparator" w:id="0">
    <w:p w14:paraId="25D294E1" w14:textId="77777777" w:rsidR="001A41E0" w:rsidRDefault="001A41E0" w:rsidP="00C66E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77BE8"/>
    <w:multiLevelType w:val="hybridMultilevel"/>
    <w:tmpl w:val="965CB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wNrYwtbAwNDM1NzJR0lEKTi0uzszPAykwqgUARboVZCwAAAA="/>
  </w:docVars>
  <w:rsids>
    <w:rsidRoot w:val="00E9286D"/>
    <w:rsid w:val="00002509"/>
    <w:rsid w:val="000A1D8D"/>
    <w:rsid w:val="00166F3D"/>
    <w:rsid w:val="0019134C"/>
    <w:rsid w:val="001A41E0"/>
    <w:rsid w:val="00262216"/>
    <w:rsid w:val="002E0016"/>
    <w:rsid w:val="00326FBE"/>
    <w:rsid w:val="003F5FBC"/>
    <w:rsid w:val="00415343"/>
    <w:rsid w:val="005A316E"/>
    <w:rsid w:val="006F3336"/>
    <w:rsid w:val="00730649"/>
    <w:rsid w:val="0093522D"/>
    <w:rsid w:val="0098490F"/>
    <w:rsid w:val="00A27D19"/>
    <w:rsid w:val="00A46B40"/>
    <w:rsid w:val="00A74F58"/>
    <w:rsid w:val="00AC1C3F"/>
    <w:rsid w:val="00B64453"/>
    <w:rsid w:val="00C66EBC"/>
    <w:rsid w:val="00DA537E"/>
    <w:rsid w:val="00E9286D"/>
    <w:rsid w:val="00F10C49"/>
    <w:rsid w:val="00F12AF5"/>
    <w:rsid w:val="00F40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22A5BE3"/>
  <w15:chartTrackingRefBased/>
  <w15:docId w15:val="{A8BF8813-C00D-4653-BDB0-67A8E479F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E9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0250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F5F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5F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5F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5F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5FB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5F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5FB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644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36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6</Words>
  <Characters>1232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Hammon</dc:creator>
  <cp:keywords/>
  <dc:description/>
  <cp:lastModifiedBy>Koch, Anita (ELS-AMS)</cp:lastModifiedBy>
  <cp:revision>2</cp:revision>
  <dcterms:created xsi:type="dcterms:W3CDTF">2022-07-14T14:02:00Z</dcterms:created>
  <dcterms:modified xsi:type="dcterms:W3CDTF">2022-07-14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2-05-18T20:24:00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01fad0c7-1046-4c45-9dc4-2ae3a3348500</vt:lpwstr>
  </property>
  <property fmtid="{D5CDD505-2E9C-101B-9397-08002B2CF9AE}" pid="8" name="MSIP_Label_549ac42a-3eb4-4074-b885-aea26bd6241e_ContentBits">
    <vt:lpwstr>0</vt:lpwstr>
  </property>
</Properties>
</file>